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5F0DC" w14:textId="77777777" w:rsidR="00CE1940" w:rsidRDefault="00CE1940" w:rsidP="00CE1940">
      <w:r>
        <w:t>Hello Everyone,</w:t>
      </w:r>
    </w:p>
    <w:p w14:paraId="44F62A86" w14:textId="77777777" w:rsidR="00CE1940" w:rsidRDefault="00CE1940" w:rsidP="00CE1940"/>
    <w:p w14:paraId="32CA213C" w14:textId="77777777" w:rsidR="00CE1940" w:rsidRDefault="00CE1940" w:rsidP="00CE1940">
      <w:r>
        <w:t xml:space="preserve">Thank you for registering for rSICB2021. We are delighted to share that we have around 100 attendees to the meeting this fall including around 30 oral presentations and 20 poster presentations from 15 different institutions/organizations. I have attached to the email information on the updated schedule as well as the parking information for the conference next Saturday. A few important things to note as we approach the conference. </w:t>
      </w:r>
    </w:p>
    <w:p w14:paraId="0F69CA60" w14:textId="77777777" w:rsidR="00CE1940" w:rsidRDefault="00CE1940" w:rsidP="00CE1940"/>
    <w:p w14:paraId="6885749A" w14:textId="77777777" w:rsidR="00CE1940" w:rsidRDefault="00CE1940" w:rsidP="00CE1940">
      <w:pPr>
        <w:rPr>
          <w:sz w:val="28"/>
          <w:szCs w:val="28"/>
        </w:rPr>
      </w:pPr>
      <w:r>
        <w:rPr>
          <w:sz w:val="28"/>
          <w:szCs w:val="28"/>
        </w:rPr>
        <w:t xml:space="preserve">All presenters/participants: </w:t>
      </w:r>
    </w:p>
    <w:p w14:paraId="62D72CD5" w14:textId="77777777" w:rsidR="00CE1940" w:rsidRDefault="00CE1940" w:rsidP="00CE1940"/>
    <w:p w14:paraId="73DFCF00" w14:textId="77777777" w:rsidR="00CE1940" w:rsidRDefault="00CE1940" w:rsidP="00CE1940">
      <w:pPr>
        <w:pStyle w:val="ListParagraph"/>
        <w:numPr>
          <w:ilvl w:val="0"/>
          <w:numId w:val="1"/>
        </w:numPr>
        <w:rPr>
          <w:rFonts w:eastAsia="Times New Roman"/>
          <w:b/>
          <w:bCs/>
          <w:color w:val="000000"/>
          <w:sz w:val="24"/>
          <w:szCs w:val="24"/>
        </w:rPr>
      </w:pPr>
      <w:r>
        <w:rPr>
          <w:rFonts w:eastAsia="Times New Roman"/>
          <w:b/>
          <w:bCs/>
          <w:color w:val="000000"/>
          <w:sz w:val="24"/>
          <w:szCs w:val="24"/>
        </w:rPr>
        <w:t xml:space="preserve">Conference COVID Policy: At this time, </w:t>
      </w:r>
      <w:r>
        <w:rPr>
          <w:rFonts w:eastAsia="Times New Roman"/>
          <w:b/>
          <w:bCs/>
          <w:color w:val="000000"/>
          <w:sz w:val="24"/>
          <w:szCs w:val="24"/>
          <w:highlight w:val="yellow"/>
        </w:rPr>
        <w:t>Zoo Atlanta is requiring masks for all persons in indoor spaces.</w:t>
      </w:r>
      <w:r>
        <w:rPr>
          <w:rFonts w:eastAsia="Times New Roman"/>
          <w:b/>
          <w:bCs/>
          <w:color w:val="000000"/>
          <w:sz w:val="24"/>
          <w:szCs w:val="24"/>
        </w:rPr>
        <w:t xml:space="preserve">  For our event, exceptions will be for speakers (but not poster presenters) and while eating lunch.  In outdoor spaces, masks are encouraged. In all indoor breakout rooms and conference presentations we will have seating for around 2-3 times the number of participants to allow adequate social distancing between all participants in the conference. </w:t>
      </w:r>
    </w:p>
    <w:p w14:paraId="6C153B38" w14:textId="77777777" w:rsidR="00CE1940" w:rsidRDefault="00CE1940" w:rsidP="00CE1940">
      <w:pPr>
        <w:rPr>
          <w:color w:val="000000"/>
          <w:sz w:val="24"/>
          <w:szCs w:val="24"/>
        </w:rPr>
      </w:pPr>
    </w:p>
    <w:p w14:paraId="058DB5E1" w14:textId="77777777" w:rsidR="00CE1940" w:rsidRDefault="00CE1940" w:rsidP="00CE1940">
      <w:pPr>
        <w:pStyle w:val="ListParagraph"/>
        <w:numPr>
          <w:ilvl w:val="0"/>
          <w:numId w:val="1"/>
        </w:numPr>
        <w:rPr>
          <w:rFonts w:eastAsia="Times New Roman"/>
          <w:color w:val="000000"/>
          <w:sz w:val="24"/>
          <w:szCs w:val="24"/>
        </w:rPr>
      </w:pPr>
      <w:r>
        <w:rPr>
          <w:rFonts w:eastAsia="Times New Roman"/>
          <w:color w:val="000000"/>
          <w:sz w:val="24"/>
          <w:szCs w:val="24"/>
        </w:rPr>
        <w:t xml:space="preserve">I will be sending nametags out to everyone later this week (likely Thursday). If I have made any errors in your name, pronouns, or title please let me know. </w:t>
      </w:r>
    </w:p>
    <w:p w14:paraId="288726D2" w14:textId="77777777" w:rsidR="00CE1940" w:rsidRDefault="00CE1940" w:rsidP="00CE1940">
      <w:pPr>
        <w:rPr>
          <w:b/>
          <w:bCs/>
          <w:color w:val="000000"/>
          <w:sz w:val="24"/>
          <w:szCs w:val="24"/>
        </w:rPr>
      </w:pPr>
    </w:p>
    <w:p w14:paraId="63E914F6" w14:textId="77777777" w:rsidR="00CE1940" w:rsidRDefault="00CE1940" w:rsidP="00CE1940">
      <w:pPr>
        <w:rPr>
          <w:sz w:val="28"/>
          <w:szCs w:val="28"/>
        </w:rPr>
      </w:pPr>
      <w:r>
        <w:rPr>
          <w:sz w:val="28"/>
          <w:szCs w:val="28"/>
        </w:rPr>
        <w:t xml:space="preserve">Oral Presenters: </w:t>
      </w:r>
    </w:p>
    <w:p w14:paraId="7FD616ED" w14:textId="33ADBD63" w:rsidR="00CE1940" w:rsidRDefault="00CE1940" w:rsidP="00CE1940">
      <w:pPr>
        <w:pStyle w:val="ListParagraph"/>
        <w:numPr>
          <w:ilvl w:val="0"/>
          <w:numId w:val="2"/>
        </w:numPr>
        <w:rPr>
          <w:rFonts w:eastAsia="Times New Roman"/>
          <w:color w:val="000000"/>
          <w:sz w:val="24"/>
          <w:szCs w:val="24"/>
        </w:rPr>
      </w:pPr>
      <w:r>
        <w:rPr>
          <w:rFonts w:eastAsia="Times New Roman"/>
          <w:color w:val="000000"/>
          <w:sz w:val="24"/>
          <w:szCs w:val="24"/>
        </w:rPr>
        <w:t xml:space="preserve">Please be on the lookout for an email from me later tonight/tmrw with a Link  to upload your presentations to. I will be presenting all of the talks from my laptop (it could be in your junk mail so please check). Please upload your presentations </w:t>
      </w:r>
      <w:r>
        <w:rPr>
          <w:rFonts w:eastAsia="Times New Roman"/>
          <w:b/>
          <w:bCs/>
          <w:color w:val="000000"/>
          <w:sz w:val="24"/>
          <w:szCs w:val="24"/>
        </w:rPr>
        <w:t>by 3:00pm on Friday November 5</w:t>
      </w:r>
      <w:r>
        <w:rPr>
          <w:rFonts w:eastAsia="Times New Roman"/>
          <w:b/>
          <w:bCs/>
          <w:color w:val="000000"/>
          <w:sz w:val="24"/>
          <w:szCs w:val="24"/>
          <w:vertAlign w:val="superscript"/>
        </w:rPr>
        <w:t>th</w:t>
      </w:r>
      <w:r>
        <w:rPr>
          <w:rFonts w:eastAsia="Times New Roman"/>
          <w:b/>
          <w:bCs/>
          <w:color w:val="000000"/>
          <w:sz w:val="24"/>
          <w:szCs w:val="24"/>
        </w:rPr>
        <w:t xml:space="preserve"> </w:t>
      </w:r>
      <w:r>
        <w:rPr>
          <w:rFonts w:eastAsia="Times New Roman"/>
          <w:color w:val="000000"/>
          <w:sz w:val="24"/>
          <w:szCs w:val="24"/>
        </w:rPr>
        <w:t xml:space="preserve">as myself and the conference organizers will be running through the slides in the conference location and will email you if there are any formatting/presentation issues. I’ll be including a specific way for you to title your talks as well so please be on the lookout for the email – </w:t>
      </w:r>
      <w:hyperlink r:id="rId5" w:history="1">
        <w:r>
          <w:rPr>
            <w:rFonts w:eastAsia="Times New Roman"/>
            <w:noProof/>
            <w:color w:val="0000FF"/>
            <w:sz w:val="24"/>
            <w:szCs w:val="24"/>
            <w:shd w:val="clear" w:color="auto" w:fill="F3F2F1"/>
          </w:rPr>
          <w:drawing>
            <wp:inline distT="0" distB="0" distL="0" distR="0" wp14:anchorId="4DA2EA5E" wp14:editId="3F3D7491">
              <wp:extent cx="152400" cy="152400"/>
              <wp:effectExtent l="0" t="0" r="0" b="0"/>
              <wp:docPr id="1" name="Picture 1" descr="​Fold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lder icon"/>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Style w:val="SmartLink"/>
            <w:rFonts w:eastAsia="Times New Roman"/>
            <w:sz w:val="24"/>
            <w:szCs w:val="24"/>
          </w:rPr>
          <w:t> This is the folder</w:t>
        </w:r>
      </w:hyperlink>
      <w:r>
        <w:rPr>
          <w:rFonts w:eastAsia="Times New Roman"/>
          <w:color w:val="000000"/>
          <w:sz w:val="24"/>
          <w:szCs w:val="24"/>
        </w:rPr>
        <w:t xml:space="preserve"> where presentations will be. </w:t>
      </w:r>
    </w:p>
    <w:p w14:paraId="533A8213" w14:textId="77777777" w:rsidR="00CE1940" w:rsidRDefault="00CE1940" w:rsidP="00CE1940">
      <w:pPr>
        <w:rPr>
          <w:color w:val="000000"/>
          <w:sz w:val="24"/>
          <w:szCs w:val="24"/>
        </w:rPr>
      </w:pPr>
    </w:p>
    <w:p w14:paraId="069CF609" w14:textId="77777777" w:rsidR="00CE1940" w:rsidRDefault="00CE1940" w:rsidP="00CE1940">
      <w:pPr>
        <w:rPr>
          <w:color w:val="000000"/>
          <w:sz w:val="24"/>
          <w:szCs w:val="24"/>
        </w:rPr>
      </w:pPr>
      <w:r>
        <w:rPr>
          <w:sz w:val="28"/>
          <w:szCs w:val="28"/>
        </w:rPr>
        <w:t xml:space="preserve">Poster presenters: </w:t>
      </w:r>
    </w:p>
    <w:p w14:paraId="4E9776A9" w14:textId="77777777" w:rsidR="00CE1940" w:rsidRDefault="00CE1940" w:rsidP="00CE1940">
      <w:pPr>
        <w:pStyle w:val="ListParagraph"/>
        <w:numPr>
          <w:ilvl w:val="0"/>
          <w:numId w:val="2"/>
        </w:numPr>
        <w:rPr>
          <w:rFonts w:eastAsia="Times New Roman"/>
          <w:color w:val="000000"/>
          <w:sz w:val="24"/>
          <w:szCs w:val="24"/>
        </w:rPr>
      </w:pPr>
      <w:r>
        <w:rPr>
          <w:rFonts w:eastAsia="Times New Roman"/>
          <w:color w:val="000000"/>
          <w:sz w:val="24"/>
          <w:szCs w:val="24"/>
        </w:rPr>
        <w:t>In the morning before the first talk all of the poster boards and stands will be set up so you can hang your poster up for the entire conference day. This way during coffee breaks everyone will be able to walk around and look at the awesome science you have been doing.</w:t>
      </w:r>
    </w:p>
    <w:p w14:paraId="23AFFE7F" w14:textId="77777777" w:rsidR="00CE1940" w:rsidRDefault="00CE1940" w:rsidP="00CE1940">
      <w:pPr>
        <w:rPr>
          <w:color w:val="000000"/>
          <w:sz w:val="24"/>
          <w:szCs w:val="24"/>
        </w:rPr>
      </w:pPr>
    </w:p>
    <w:p w14:paraId="31C32475" w14:textId="77777777" w:rsidR="00CE1940" w:rsidRDefault="00CE1940" w:rsidP="00CE1940">
      <w:pPr>
        <w:rPr>
          <w:sz w:val="24"/>
          <w:szCs w:val="24"/>
        </w:rPr>
      </w:pPr>
      <w:r>
        <w:rPr>
          <w:color w:val="000000"/>
          <w:sz w:val="24"/>
          <w:szCs w:val="24"/>
        </w:rPr>
        <w:t xml:space="preserve">I will be sending more information out later this week but if you have any questions please feel free to email me at: </w:t>
      </w:r>
      <w:hyperlink r:id="rId8" w:history="1">
        <w:r>
          <w:rPr>
            <w:rStyle w:val="Hyperlink"/>
            <w:sz w:val="24"/>
            <w:szCs w:val="24"/>
          </w:rPr>
          <w:t>akschulz@gatech.edu</w:t>
        </w:r>
      </w:hyperlink>
    </w:p>
    <w:p w14:paraId="265A5993" w14:textId="77777777" w:rsidR="00CE1940" w:rsidRDefault="00CE1940" w:rsidP="00CE1940">
      <w:pPr>
        <w:rPr>
          <w:sz w:val="24"/>
          <w:szCs w:val="24"/>
        </w:rPr>
      </w:pPr>
    </w:p>
    <w:p w14:paraId="732B114D" w14:textId="77777777" w:rsidR="00CE1940" w:rsidRDefault="00CE1940" w:rsidP="00CE1940">
      <w:pPr>
        <w:rPr>
          <w:color w:val="000000"/>
          <w:sz w:val="24"/>
          <w:szCs w:val="24"/>
        </w:rPr>
      </w:pPr>
      <w:r>
        <w:rPr>
          <w:sz w:val="24"/>
          <w:szCs w:val="24"/>
        </w:rPr>
        <w:t>Conference Organizers – Andrew Schulz, David Hu, Joe Mendelson</w:t>
      </w:r>
    </w:p>
    <w:p w14:paraId="564399F4" w14:textId="77777777" w:rsidR="00CE1940" w:rsidRDefault="00CE1940" w:rsidP="00CE1940"/>
    <w:p w14:paraId="1BAF7EC7" w14:textId="77777777" w:rsidR="008D731E" w:rsidRDefault="008D731E"/>
    <w:sectPr w:rsidR="008D73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667FC5"/>
    <w:multiLevelType w:val="hybridMultilevel"/>
    <w:tmpl w:val="441EA0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3CC4834"/>
    <w:multiLevelType w:val="hybridMultilevel"/>
    <w:tmpl w:val="7272D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22434816">
    <w:abstractNumId w:val="1"/>
    <w:lvlOverride w:ilvl="0"/>
    <w:lvlOverride w:ilvl="1"/>
    <w:lvlOverride w:ilvl="2"/>
    <w:lvlOverride w:ilvl="3"/>
    <w:lvlOverride w:ilvl="4"/>
    <w:lvlOverride w:ilvl="5"/>
    <w:lvlOverride w:ilvl="6"/>
    <w:lvlOverride w:ilvl="7"/>
    <w:lvlOverride w:ilvl="8"/>
  </w:num>
  <w:num w:numId="2" w16cid:durableId="1357921684">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zNDU3NjA0NDcxszRR0lEKTi0uzszPAykwrAUAxfxkNSwAAAA="/>
  </w:docVars>
  <w:rsids>
    <w:rsidRoot w:val="00CE1940"/>
    <w:rsid w:val="008D731E"/>
    <w:rsid w:val="00AE234D"/>
    <w:rsid w:val="00CE1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2477F"/>
  <w15:chartTrackingRefBased/>
  <w15:docId w15:val="{42055553-A22E-451B-A76A-B1E5A9572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940"/>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E1940"/>
    <w:rPr>
      <w:color w:val="0563C1"/>
      <w:u w:val="single"/>
    </w:rPr>
  </w:style>
  <w:style w:type="paragraph" w:styleId="ListParagraph">
    <w:name w:val="List Paragraph"/>
    <w:basedOn w:val="Normal"/>
    <w:uiPriority w:val="34"/>
    <w:qFormat/>
    <w:rsid w:val="00CE1940"/>
    <w:pPr>
      <w:ind w:left="720"/>
    </w:pPr>
  </w:style>
  <w:style w:type="character" w:styleId="SmartLink">
    <w:name w:val="Smart Link"/>
    <w:basedOn w:val="DefaultParagraphFont"/>
    <w:uiPriority w:val="99"/>
    <w:semiHidden/>
    <w:unhideWhenUsed/>
    <w:rsid w:val="00CE1940"/>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70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schulz@gatech.edu" TargetMode="External"/><Relationship Id="rId3" Type="http://schemas.openxmlformats.org/officeDocument/2006/relationships/settings" Target="settings.xml"/><Relationship Id="rId7" Type="http://schemas.openxmlformats.org/officeDocument/2006/relationships/image" Target="cid:image001.png@01D7D01A.F40849F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tvault-my.sharepoint.com/:f:/g/personal/aschulz8_gatech_edu/Ejvda6hjnNhIvz9JSxhIUfkBS6lgLPrSTNwnaZmwyPa-pA?e=PpYrj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9</Words>
  <Characters>2051</Characters>
  <Application>Microsoft Office Word</Application>
  <DocSecurity>0</DocSecurity>
  <Lines>17</Lines>
  <Paragraphs>4</Paragraphs>
  <ScaleCrop>false</ScaleCrop>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chulz</dc:creator>
  <cp:keywords/>
  <dc:description/>
  <cp:lastModifiedBy>Andrew Schulz</cp:lastModifiedBy>
  <cp:revision>2</cp:revision>
  <dcterms:created xsi:type="dcterms:W3CDTF">2022-08-23T02:35:00Z</dcterms:created>
  <dcterms:modified xsi:type="dcterms:W3CDTF">2022-08-23T02:35:00Z</dcterms:modified>
</cp:coreProperties>
</file>